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608BA" w14:textId="77777777" w:rsidR="007F7766" w:rsidRPr="00D05118" w:rsidRDefault="007F7766" w:rsidP="007F7766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附件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2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：</w:t>
      </w:r>
    </w:p>
    <w:p w14:paraId="14B9A875" w14:textId="77777777" w:rsidR="007F7766" w:rsidRPr="00D05118" w:rsidRDefault="007F7766" w:rsidP="007F7766">
      <w:pPr>
        <w:snapToGrid w:val="0"/>
        <w:spacing w:beforeLines="50" w:before="156" w:afterLines="50" w:after="156"/>
        <w:jc w:val="center"/>
        <w:rPr>
          <w:rFonts w:ascii="Times New Roman" w:eastAsia="黑体" w:hAnsi="Times New Roman" w:cs="Times New Roman"/>
          <w:bCs/>
          <w:sz w:val="28"/>
          <w:szCs w:val="32"/>
        </w:rPr>
      </w:pPr>
      <w:r w:rsidRPr="00D05118">
        <w:rPr>
          <w:rFonts w:ascii="Times New Roman" w:eastAsia="黑体" w:hAnsi="Times New Roman" w:cs="Times New Roman"/>
          <w:bCs/>
          <w:sz w:val="28"/>
          <w:szCs w:val="32"/>
        </w:rPr>
        <w:t>第九届静电防护与标准化国际研讨会</w:t>
      </w:r>
      <w:r w:rsidRPr="00D05118">
        <w:rPr>
          <w:rFonts w:ascii="Times New Roman" w:eastAsia="黑体" w:hAnsi="Times New Roman" w:cs="Times New Roman"/>
          <w:bCs/>
          <w:sz w:val="28"/>
          <w:szCs w:val="32"/>
        </w:rPr>
        <w:t>(ESD-S 2022)</w:t>
      </w:r>
    </w:p>
    <w:p w14:paraId="31803EA9" w14:textId="77777777" w:rsidR="007F7766" w:rsidRPr="00D05118" w:rsidRDefault="007F7766" w:rsidP="007F7766">
      <w:pPr>
        <w:snapToGrid w:val="0"/>
        <w:spacing w:beforeLines="50" w:before="156" w:afterLines="50" w:after="156"/>
        <w:jc w:val="center"/>
        <w:rPr>
          <w:rFonts w:ascii="Times New Roman" w:eastAsia="方正大标宋简体" w:hAnsi="Times New Roman" w:cs="Times New Roman"/>
          <w:bCs/>
          <w:sz w:val="32"/>
          <w:szCs w:val="32"/>
        </w:rPr>
      </w:pPr>
      <w:r w:rsidRPr="00D05118">
        <w:rPr>
          <w:rFonts w:ascii="Times New Roman" w:eastAsia="方正大标宋简体" w:hAnsi="Times New Roman" w:cs="Times New Roman"/>
          <w:bCs/>
          <w:sz w:val="32"/>
          <w:szCs w:val="32"/>
        </w:rPr>
        <w:t>中文会议论文格式要求</w:t>
      </w:r>
    </w:p>
    <w:p w14:paraId="1FF0AF0A" w14:textId="77777777" w:rsidR="007F7766" w:rsidRPr="00D05118" w:rsidRDefault="007F7766" w:rsidP="007F7766">
      <w:pPr>
        <w:widowControl/>
        <w:numPr>
          <w:ilvl w:val="0"/>
          <w:numId w:val="1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内容要求：论点明确、论证充分、不得涉密（保密单位须经保密管理部门审核确认），字数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000</w:t>
      </w:r>
      <w:r w:rsidRPr="00D05118">
        <w:rPr>
          <w:rFonts w:ascii="Times New Roman" w:eastAsia="仿宋_GB2312" w:hAnsi="Times New Roman" w:cs="Times New Roman"/>
          <w:kern w:val="0"/>
          <w:sz w:val="28"/>
          <w:szCs w:val="28"/>
        </w:rPr>
        <w:t>~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000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字，摘要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00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字以内。</w:t>
      </w:r>
    </w:p>
    <w:p w14:paraId="6F77DDB5" w14:textId="77777777" w:rsidR="007F7766" w:rsidRPr="00D05118" w:rsidRDefault="007F7766" w:rsidP="007F7766">
      <w:pPr>
        <w:widowControl/>
        <w:numPr>
          <w:ilvl w:val="0"/>
          <w:numId w:val="1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页面设置：要求投稿文章统一采用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Word 2003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排版。统一采用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A4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纸型，上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.8c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下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.6c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左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.0c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右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.0c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行距固定值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0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磅（取消对齐网格）。</w:t>
      </w:r>
    </w:p>
    <w:p w14:paraId="6481691B" w14:textId="77777777" w:rsidR="007F7766" w:rsidRPr="00D05118" w:rsidRDefault="007F7766" w:rsidP="007F7766">
      <w:pPr>
        <w:widowControl/>
        <w:numPr>
          <w:ilvl w:val="0"/>
          <w:numId w:val="1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排版格式和字体字号：</w:t>
      </w:r>
    </w:p>
    <w:p w14:paraId="53AA107E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标题：黑体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居中。</w:t>
      </w:r>
    </w:p>
    <w:p w14:paraId="3E4789E4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作者姓名：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4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居中。</w:t>
      </w:r>
    </w:p>
    <w:p w14:paraId="5981BAAE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单位、地址、邮编：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居中。</w:t>
      </w:r>
    </w:p>
    <w:p w14:paraId="60E390A8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摘要：其中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摘要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两字用黑体，内容用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缩进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字符、两端对齐。</w:t>
      </w:r>
    </w:p>
    <w:p w14:paraId="15316901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关键词：其中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关键词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三字用黑体，内容用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缩进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字符、两端对齐。</w:t>
      </w:r>
    </w:p>
    <w:p w14:paraId="23961B64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正文：宋体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首行缩进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字符。引言无序言，正文标题用阿拉伯数字编号，不同层次的数字间用下圆点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.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相隔，如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1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2.1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3.1.2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左顶格，后空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1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格</w:t>
      </w:r>
      <w:proofErr w:type="gramStart"/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写各级</w:t>
      </w:r>
      <w:proofErr w:type="gramEnd"/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标题。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1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级标题用黑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字，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级标题用黑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4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字。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3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级标题用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宋体加粗。</w:t>
      </w:r>
    </w:p>
    <w:p w14:paraId="50A57E81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参考文献：其中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“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参考文献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”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用黑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4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字，内容用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，序号左顶格、两端对齐。</w:t>
      </w:r>
    </w:p>
    <w:p w14:paraId="77F2F706" w14:textId="77777777" w:rsidR="007F7766" w:rsidRPr="00D05118" w:rsidRDefault="007F7766" w:rsidP="007F7766">
      <w:pPr>
        <w:widowControl/>
        <w:numPr>
          <w:ilvl w:val="0"/>
          <w:numId w:val="2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lastRenderedPageBreak/>
        <w:t>在标题、作者姓名、摘要、正文的各一级标题和参考文献的段前分别增加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0.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个行距。</w:t>
      </w:r>
    </w:p>
    <w:p w14:paraId="3EFB8B0E" w14:textId="77777777" w:rsidR="007F7766" w:rsidRPr="00D05118" w:rsidRDefault="007F7766" w:rsidP="007F7766">
      <w:pPr>
        <w:widowControl/>
        <w:numPr>
          <w:ilvl w:val="0"/>
          <w:numId w:val="1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图表要求：图表按顺序编号，图表标题用宋体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字居中，内部文字宋体小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5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号。</w:t>
      </w:r>
    </w:p>
    <w:p w14:paraId="531264E3" w14:textId="77777777" w:rsidR="007F7766" w:rsidRPr="00D05118" w:rsidRDefault="007F7766" w:rsidP="007F7766">
      <w:pPr>
        <w:widowControl/>
        <w:numPr>
          <w:ilvl w:val="0"/>
          <w:numId w:val="1"/>
        </w:numPr>
        <w:snapToGrid w:val="0"/>
        <w:spacing w:line="560" w:lineRule="exact"/>
        <w:jc w:val="left"/>
        <w:rPr>
          <w:rFonts w:ascii="Times New Roman" w:eastAsia="楷体_GB2312" w:hAnsi="Times New Roman" w:cs="Times New Roman"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作者信息：请提供作者简介，工作单位（全称），详细通信地址，邮编，电话，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E-mail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。并注明是否参加会议，参会报名回执见附件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1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。</w:t>
      </w:r>
    </w:p>
    <w:p w14:paraId="03B53947" w14:textId="77777777" w:rsidR="007F7766" w:rsidRPr="00D05118" w:rsidRDefault="007F7766" w:rsidP="007F7766">
      <w:pPr>
        <w:pStyle w:val="a7"/>
        <w:snapToGrid w:val="0"/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5A62FFFB" w14:textId="77777777" w:rsidR="007F7766" w:rsidRPr="00D05118" w:rsidRDefault="007F7766" w:rsidP="007F7766">
      <w:pPr>
        <w:pStyle w:val="a7"/>
        <w:snapToGrid w:val="0"/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7B1729F" w14:textId="77777777" w:rsidR="009B68AB" w:rsidRPr="007F7766" w:rsidRDefault="009B68AB">
      <w:bookmarkStart w:id="0" w:name="_GoBack"/>
      <w:bookmarkEnd w:id="0"/>
    </w:p>
    <w:sectPr w:rsidR="009B68AB" w:rsidRPr="007F77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FBA2F" w14:textId="77777777" w:rsidR="00737C04" w:rsidRDefault="00737C04" w:rsidP="007F7766">
      <w:r>
        <w:separator/>
      </w:r>
    </w:p>
  </w:endnote>
  <w:endnote w:type="continuationSeparator" w:id="0">
    <w:p w14:paraId="4E411BD6" w14:textId="77777777" w:rsidR="00737C04" w:rsidRDefault="00737C04" w:rsidP="007F7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EB2AD" w14:textId="77777777" w:rsidR="00737C04" w:rsidRDefault="00737C04" w:rsidP="007F7766">
      <w:r>
        <w:separator/>
      </w:r>
    </w:p>
  </w:footnote>
  <w:footnote w:type="continuationSeparator" w:id="0">
    <w:p w14:paraId="3EAC4C7A" w14:textId="77777777" w:rsidR="00737C04" w:rsidRDefault="00737C04" w:rsidP="007F7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7027C8"/>
    <w:multiLevelType w:val="hybridMultilevel"/>
    <w:tmpl w:val="74C41A2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1" w15:restartNumberingAfterBreak="0">
    <w:nsid w:val="671974BE"/>
    <w:multiLevelType w:val="hybridMultilevel"/>
    <w:tmpl w:val="6E286A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LWwMLGwMLc0sTBT0lEKTi0uzszPAykwrAUAmy8HhywAAAA="/>
  </w:docVars>
  <w:rsids>
    <w:rsidRoot w:val="00863316"/>
    <w:rsid w:val="00737C04"/>
    <w:rsid w:val="007F7766"/>
    <w:rsid w:val="00863316"/>
    <w:rsid w:val="009B6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5FED9F8-F73B-4475-B1C6-884ECF09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F7766"/>
    <w:pPr>
      <w:widowControl w:val="0"/>
      <w:jc w:val="both"/>
    </w:pPr>
    <w:rPr>
      <w:rFonts w:ascii="Calibri" w:eastAsia="宋体" w:hAnsi="Calibri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77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776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F77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F7766"/>
    <w:rPr>
      <w:sz w:val="18"/>
      <w:szCs w:val="18"/>
    </w:rPr>
  </w:style>
  <w:style w:type="paragraph" w:styleId="a7">
    <w:name w:val="Normal (Web)"/>
    <w:basedOn w:val="a"/>
    <w:uiPriority w:val="99"/>
    <w:rsid w:val="007F776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ow</dc:creator>
  <cp:keywords/>
  <dc:description/>
  <cp:lastModifiedBy>shadow</cp:lastModifiedBy>
  <cp:revision>2</cp:revision>
  <dcterms:created xsi:type="dcterms:W3CDTF">2021-12-18T15:44:00Z</dcterms:created>
  <dcterms:modified xsi:type="dcterms:W3CDTF">2021-12-18T15:45:00Z</dcterms:modified>
</cp:coreProperties>
</file>